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09D3CBFA" w:rsidR="000809CC" w:rsidRPr="00CB5C51" w:rsidRDefault="002F0297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2F0297">
        <w:t>Changing your plan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274867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274868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3B4C7873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B67AB7">
        <w:rPr>
          <w:noProof/>
          <w:lang w:val="x-none" w:eastAsia="x-none"/>
        </w:rPr>
        <w:t>8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7B1982D0" w:rsidR="00CB5C51" w:rsidRPr="00BA0107" w:rsidRDefault="00A10815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274869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1208AC49" w14:textId="744EA08C" w:rsidR="00B67AB7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3274870" w:history="1">
        <w:r w:rsidR="00B67AB7" w:rsidRPr="009567E4">
          <w:rPr>
            <w:rStyle w:val="Hyperlink"/>
          </w:rPr>
          <w:t>About your plan meeting</w:t>
        </w:r>
        <w:r w:rsidR="00B67AB7">
          <w:rPr>
            <w:webHidden/>
          </w:rPr>
          <w:tab/>
        </w:r>
        <w:r w:rsidR="00B67AB7">
          <w:rPr>
            <w:webHidden/>
          </w:rPr>
          <w:fldChar w:fldCharType="begin"/>
        </w:r>
        <w:r w:rsidR="00B67AB7">
          <w:rPr>
            <w:webHidden/>
          </w:rPr>
          <w:instrText xml:space="preserve"> PAGEREF _Toc153274870 \h </w:instrText>
        </w:r>
        <w:r w:rsidR="00B67AB7">
          <w:rPr>
            <w:webHidden/>
          </w:rPr>
        </w:r>
        <w:r w:rsidR="00B67AB7">
          <w:rPr>
            <w:webHidden/>
          </w:rPr>
          <w:fldChar w:fldCharType="separate"/>
        </w:r>
        <w:r w:rsidR="00B67AB7">
          <w:rPr>
            <w:webHidden/>
          </w:rPr>
          <w:t>3</w:t>
        </w:r>
        <w:r w:rsidR="00B67AB7">
          <w:rPr>
            <w:webHidden/>
          </w:rPr>
          <w:fldChar w:fldCharType="end"/>
        </w:r>
      </w:hyperlink>
    </w:p>
    <w:p w14:paraId="71C63280" w14:textId="3D4BE02B" w:rsidR="00B67AB7" w:rsidRDefault="00A10815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4871" w:history="1">
        <w:r w:rsidR="00B67AB7" w:rsidRPr="009567E4">
          <w:rPr>
            <w:rStyle w:val="Hyperlink"/>
          </w:rPr>
          <w:t>What to think about before your plan meeting</w:t>
        </w:r>
        <w:r w:rsidR="00B67AB7">
          <w:rPr>
            <w:webHidden/>
          </w:rPr>
          <w:tab/>
        </w:r>
        <w:r w:rsidR="00B67AB7">
          <w:rPr>
            <w:webHidden/>
          </w:rPr>
          <w:fldChar w:fldCharType="begin"/>
        </w:r>
        <w:r w:rsidR="00B67AB7">
          <w:rPr>
            <w:webHidden/>
          </w:rPr>
          <w:instrText xml:space="preserve"> PAGEREF _Toc153274871 \h </w:instrText>
        </w:r>
        <w:r w:rsidR="00B67AB7">
          <w:rPr>
            <w:webHidden/>
          </w:rPr>
        </w:r>
        <w:r w:rsidR="00B67AB7">
          <w:rPr>
            <w:webHidden/>
          </w:rPr>
          <w:fldChar w:fldCharType="separate"/>
        </w:r>
        <w:r w:rsidR="00B67AB7">
          <w:rPr>
            <w:webHidden/>
          </w:rPr>
          <w:t>5</w:t>
        </w:r>
        <w:r w:rsidR="00B67AB7">
          <w:rPr>
            <w:webHidden/>
          </w:rPr>
          <w:fldChar w:fldCharType="end"/>
        </w:r>
      </w:hyperlink>
    </w:p>
    <w:p w14:paraId="5B8C4B5D" w14:textId="0FFCA4A9" w:rsidR="00B67AB7" w:rsidRDefault="00A10815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4872" w:history="1">
        <w:r w:rsidR="00B67AB7" w:rsidRPr="009567E4">
          <w:rPr>
            <w:rStyle w:val="Hyperlink"/>
          </w:rPr>
          <w:t>What happens at your plan meeting</w:t>
        </w:r>
        <w:r w:rsidR="00B67AB7">
          <w:rPr>
            <w:webHidden/>
          </w:rPr>
          <w:tab/>
        </w:r>
        <w:r w:rsidR="00B67AB7">
          <w:rPr>
            <w:webHidden/>
          </w:rPr>
          <w:fldChar w:fldCharType="begin"/>
        </w:r>
        <w:r w:rsidR="00B67AB7">
          <w:rPr>
            <w:webHidden/>
          </w:rPr>
          <w:instrText xml:space="preserve"> PAGEREF _Toc153274872 \h </w:instrText>
        </w:r>
        <w:r w:rsidR="00B67AB7">
          <w:rPr>
            <w:webHidden/>
          </w:rPr>
        </w:r>
        <w:r w:rsidR="00B67AB7">
          <w:rPr>
            <w:webHidden/>
          </w:rPr>
          <w:fldChar w:fldCharType="separate"/>
        </w:r>
        <w:r w:rsidR="00B67AB7">
          <w:rPr>
            <w:webHidden/>
          </w:rPr>
          <w:t>6</w:t>
        </w:r>
        <w:r w:rsidR="00B67AB7">
          <w:rPr>
            <w:webHidden/>
          </w:rPr>
          <w:fldChar w:fldCharType="end"/>
        </w:r>
      </w:hyperlink>
    </w:p>
    <w:p w14:paraId="30341A29" w14:textId="0A47DAB7" w:rsidR="00B67AB7" w:rsidRDefault="00A10815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4873" w:history="1">
        <w:r w:rsidR="00B67AB7" w:rsidRPr="009567E4">
          <w:rPr>
            <w:rStyle w:val="Hyperlink"/>
          </w:rPr>
          <w:t>After your plan meeting</w:t>
        </w:r>
        <w:r w:rsidR="00B67AB7">
          <w:rPr>
            <w:webHidden/>
          </w:rPr>
          <w:tab/>
        </w:r>
        <w:r w:rsidR="00B67AB7">
          <w:rPr>
            <w:webHidden/>
          </w:rPr>
          <w:fldChar w:fldCharType="begin"/>
        </w:r>
        <w:r w:rsidR="00B67AB7">
          <w:rPr>
            <w:webHidden/>
          </w:rPr>
          <w:instrText xml:space="preserve"> PAGEREF _Toc153274873 \h </w:instrText>
        </w:r>
        <w:r w:rsidR="00B67AB7">
          <w:rPr>
            <w:webHidden/>
          </w:rPr>
        </w:r>
        <w:r w:rsidR="00B67AB7">
          <w:rPr>
            <w:webHidden/>
          </w:rPr>
          <w:fldChar w:fldCharType="separate"/>
        </w:r>
        <w:r w:rsidR="00B67AB7">
          <w:rPr>
            <w:webHidden/>
          </w:rPr>
          <w:t>7</w:t>
        </w:r>
        <w:r w:rsidR="00B67AB7">
          <w:rPr>
            <w:webHidden/>
          </w:rPr>
          <w:fldChar w:fldCharType="end"/>
        </w:r>
      </w:hyperlink>
    </w:p>
    <w:p w14:paraId="59DC5589" w14:textId="319B5719" w:rsidR="00B67AB7" w:rsidRDefault="00A10815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4874" w:history="1">
        <w:r w:rsidR="00B67AB7" w:rsidRPr="009567E4">
          <w:rPr>
            <w:rStyle w:val="Hyperlink"/>
          </w:rPr>
          <w:t>More information</w:t>
        </w:r>
        <w:r w:rsidR="00B67AB7">
          <w:rPr>
            <w:webHidden/>
          </w:rPr>
          <w:tab/>
        </w:r>
        <w:r w:rsidR="00B67AB7">
          <w:rPr>
            <w:webHidden/>
          </w:rPr>
          <w:fldChar w:fldCharType="begin"/>
        </w:r>
        <w:r w:rsidR="00B67AB7">
          <w:rPr>
            <w:webHidden/>
          </w:rPr>
          <w:instrText xml:space="preserve"> PAGEREF _Toc153274874 \h </w:instrText>
        </w:r>
        <w:r w:rsidR="00B67AB7">
          <w:rPr>
            <w:webHidden/>
          </w:rPr>
        </w:r>
        <w:r w:rsidR="00B67AB7">
          <w:rPr>
            <w:webHidden/>
          </w:rPr>
          <w:fldChar w:fldCharType="separate"/>
        </w:r>
        <w:r w:rsidR="00B67AB7">
          <w:rPr>
            <w:webHidden/>
          </w:rPr>
          <w:t>7</w:t>
        </w:r>
        <w:r w:rsidR="00B67AB7">
          <w:rPr>
            <w:webHidden/>
          </w:rPr>
          <w:fldChar w:fldCharType="end"/>
        </w:r>
      </w:hyperlink>
    </w:p>
    <w:p w14:paraId="74CA3CE9" w14:textId="72F3D6A7" w:rsidR="00B67AB7" w:rsidRDefault="00A10815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274875" w:history="1">
        <w:r w:rsidR="00B67AB7" w:rsidRPr="009567E4">
          <w:rPr>
            <w:rStyle w:val="Hyperlink"/>
          </w:rPr>
          <w:t>Word list</w:t>
        </w:r>
        <w:r w:rsidR="00B67AB7">
          <w:rPr>
            <w:webHidden/>
          </w:rPr>
          <w:tab/>
        </w:r>
        <w:r w:rsidR="00B67AB7">
          <w:rPr>
            <w:webHidden/>
          </w:rPr>
          <w:fldChar w:fldCharType="begin"/>
        </w:r>
        <w:r w:rsidR="00B67AB7">
          <w:rPr>
            <w:webHidden/>
          </w:rPr>
          <w:instrText xml:space="preserve"> PAGEREF _Toc153274875 \h </w:instrText>
        </w:r>
        <w:r w:rsidR="00B67AB7">
          <w:rPr>
            <w:webHidden/>
          </w:rPr>
        </w:r>
        <w:r w:rsidR="00B67AB7">
          <w:rPr>
            <w:webHidden/>
          </w:rPr>
          <w:fldChar w:fldCharType="separate"/>
        </w:r>
        <w:r w:rsidR="00B67AB7">
          <w:rPr>
            <w:webHidden/>
          </w:rPr>
          <w:t>8</w:t>
        </w:r>
        <w:r w:rsidR="00B67AB7">
          <w:rPr>
            <w:webHidden/>
          </w:rPr>
          <w:fldChar w:fldCharType="end"/>
        </w:r>
      </w:hyperlink>
    </w:p>
    <w:p w14:paraId="5DEE5961" w14:textId="0D8FB62D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33B60C83" w:rsidR="00CB5C51" w:rsidRDefault="008C3131" w:rsidP="00CB5C51">
      <w:pPr>
        <w:pStyle w:val="Heading2"/>
      </w:pPr>
      <w:bookmarkStart w:id="87" w:name="_Toc153274870"/>
      <w:r w:rsidRPr="008C3131">
        <w:lastRenderedPageBreak/>
        <w:t>About your plan meeting</w:t>
      </w:r>
      <w:bookmarkEnd w:id="87"/>
    </w:p>
    <w:p w14:paraId="76458C2E" w14:textId="32ACAA76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work with you to create a plan about the supports you need from</w:t>
      </w:r>
      <w:r>
        <w:rPr>
          <w:lang w:eastAsia="x-none"/>
        </w:rPr>
        <w:t> </w:t>
      </w:r>
      <w:r w:rsidRPr="008C3131">
        <w:rPr>
          <w:lang w:val="x-none" w:eastAsia="x-none"/>
        </w:rPr>
        <w:t>the National Disability Insurance Scheme (NDIS).</w:t>
      </w:r>
    </w:p>
    <w:p w14:paraId="651FB333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We call this your </w:t>
      </w:r>
      <w:r w:rsidRPr="008C3131">
        <w:rPr>
          <w:rStyle w:val="Strong"/>
          <w:lang w:val="x-none" w:eastAsia="x-none"/>
        </w:rPr>
        <w:t>NDIS plan</w:t>
      </w:r>
      <w:r w:rsidRPr="008C3131">
        <w:rPr>
          <w:lang w:val="x-none" w:eastAsia="x-none"/>
        </w:rPr>
        <w:t>.</w:t>
      </w:r>
    </w:p>
    <w:p w14:paraId="0C2A9A5A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r NDIS plan is a document that has information about:</w:t>
      </w:r>
    </w:p>
    <w:p w14:paraId="5970149C" w14:textId="77777777" w:rsidR="008C3131" w:rsidRPr="008C3131" w:rsidRDefault="008C3131" w:rsidP="008C3131">
      <w:pPr>
        <w:pStyle w:val="ListParagraph"/>
      </w:pPr>
      <w:r w:rsidRPr="008C3131">
        <w:t>you and your goals</w:t>
      </w:r>
    </w:p>
    <w:p w14:paraId="3BD37B11" w14:textId="77777777" w:rsidR="008C3131" w:rsidRPr="008C3131" w:rsidRDefault="008C3131" w:rsidP="008C3131">
      <w:pPr>
        <w:pStyle w:val="ListParagraph"/>
      </w:pPr>
      <w:r w:rsidRPr="008C3131">
        <w:t>the supports you need</w:t>
      </w:r>
    </w:p>
    <w:p w14:paraId="3B24FF36" w14:textId="77777777" w:rsidR="008C3131" w:rsidRPr="008C3131" w:rsidRDefault="008C3131" w:rsidP="008C3131">
      <w:pPr>
        <w:pStyle w:val="ListParagraph"/>
      </w:pPr>
      <w:r w:rsidRPr="008C3131">
        <w:t xml:space="preserve">the </w:t>
      </w:r>
      <w:r w:rsidRPr="008C3131">
        <w:rPr>
          <w:rStyle w:val="Strong"/>
        </w:rPr>
        <w:t>funding</w:t>
      </w:r>
      <w:r w:rsidRPr="008C3131">
        <w:t xml:space="preserve"> the NDIS will give you.</w:t>
      </w:r>
    </w:p>
    <w:p w14:paraId="155F91C3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Funding is the money from your plan that pays for the supports you need.</w:t>
      </w:r>
    </w:p>
    <w:p w14:paraId="0E67A2D6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have plan meetings when we:</w:t>
      </w:r>
    </w:p>
    <w:p w14:paraId="38DE99AD" w14:textId="77777777" w:rsidR="008C3131" w:rsidRPr="008C3131" w:rsidRDefault="008C3131" w:rsidP="008C3131">
      <w:pPr>
        <w:pStyle w:val="ListParagraph"/>
      </w:pPr>
      <w:r w:rsidRPr="008C3131">
        <w:t>make your plan</w:t>
      </w:r>
    </w:p>
    <w:p w14:paraId="4EBA4296" w14:textId="77777777" w:rsidR="008C3131" w:rsidRPr="008C3131" w:rsidRDefault="008C3131" w:rsidP="008C3131">
      <w:pPr>
        <w:pStyle w:val="ListParagraph"/>
      </w:pPr>
      <w:r w:rsidRPr="008C3131">
        <w:t>change your plan.</w:t>
      </w:r>
    </w:p>
    <w:p w14:paraId="5A994BEF" w14:textId="2930E476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 will have your say about what goes into your plan.</w:t>
      </w:r>
    </w:p>
    <w:p w14:paraId="78A5921C" w14:textId="0E541DAD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We will make your </w:t>
      </w:r>
      <w:r w:rsidRPr="008C3131">
        <w:rPr>
          <w:rStyle w:val="Strong"/>
          <w:lang w:val="x-none" w:eastAsia="x-none"/>
        </w:rPr>
        <w:t>budget</w:t>
      </w:r>
      <w:r w:rsidRPr="008C3131">
        <w:rPr>
          <w:lang w:val="x-none" w:eastAsia="x-none"/>
        </w:rPr>
        <w:t xml:space="preserve"> before your first plan meeting.</w:t>
      </w:r>
    </w:p>
    <w:p w14:paraId="5F068948" w14:textId="4C0339CF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r budget is how we split the funding in your plan.</w:t>
      </w:r>
    </w:p>
    <w:p w14:paraId="18CD88B2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This budget will be a </w:t>
      </w:r>
      <w:r w:rsidRPr="008C3131">
        <w:rPr>
          <w:rStyle w:val="Strong"/>
          <w:lang w:val="x-none" w:eastAsia="x-none"/>
        </w:rPr>
        <w:t>draft</w:t>
      </w:r>
      <w:r w:rsidRPr="008C3131">
        <w:rPr>
          <w:lang w:val="x-none" w:eastAsia="x-none"/>
        </w:rPr>
        <w:t>.</w:t>
      </w:r>
    </w:p>
    <w:p w14:paraId="2001D09C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A draft is a document that is not finished.</w:t>
      </w:r>
    </w:p>
    <w:p w14:paraId="102A9ACD" w14:textId="00ACB024" w:rsid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Some things in a draft might change later.</w:t>
      </w:r>
    </w:p>
    <w:p w14:paraId="5F9E6FFD" w14:textId="42BB92BB" w:rsidR="008C3131" w:rsidRDefault="008C3131" w:rsidP="008C3131">
      <w:pPr>
        <w:pStyle w:val="Heading3"/>
      </w:pPr>
      <w:r w:rsidRPr="008C3131">
        <w:t>How we create your plan</w:t>
      </w:r>
    </w:p>
    <w:p w14:paraId="6BF00D0A" w14:textId="0CEB1CD2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make your draft budget using information you gave us before</w:t>
      </w:r>
      <w:r>
        <w:rPr>
          <w:lang w:eastAsia="x-none"/>
        </w:rPr>
        <w:t> </w:t>
      </w:r>
      <w:r w:rsidRPr="008C3131">
        <w:rPr>
          <w:lang w:val="x-none" w:eastAsia="x-none"/>
        </w:rPr>
        <w:t>your</w:t>
      </w:r>
      <w:r>
        <w:rPr>
          <w:lang w:eastAsia="x-none"/>
        </w:rPr>
        <w:t> </w:t>
      </w:r>
      <w:r w:rsidRPr="008C3131">
        <w:rPr>
          <w:lang w:val="x-none" w:eastAsia="x-none"/>
        </w:rPr>
        <w:t>plan meeting.</w:t>
      </w:r>
    </w:p>
    <w:p w14:paraId="73313263" w14:textId="566CCF38" w:rsidR="00B67AB7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If you do not have a plan yet, we will use the information you gave us when</w:t>
      </w:r>
      <w:r>
        <w:rPr>
          <w:lang w:eastAsia="x-none"/>
        </w:rPr>
        <w:t> </w:t>
      </w:r>
      <w:r w:rsidRPr="008C3131">
        <w:rPr>
          <w:lang w:val="x-none" w:eastAsia="x-none"/>
        </w:rPr>
        <w:t>you applied to the NDIS.</w:t>
      </w:r>
    </w:p>
    <w:p w14:paraId="27568D82" w14:textId="77777777" w:rsidR="00B67AB7" w:rsidRDefault="00B67AB7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4167069C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lastRenderedPageBreak/>
        <w:t>If you already have a plan, we will use the information you gave us:</w:t>
      </w:r>
    </w:p>
    <w:p w14:paraId="2875783F" w14:textId="77777777" w:rsidR="008C3131" w:rsidRPr="008C3131" w:rsidRDefault="008C3131" w:rsidP="008C3131">
      <w:pPr>
        <w:pStyle w:val="ListParagraph"/>
      </w:pPr>
      <w:r w:rsidRPr="008C3131">
        <w:t>in your last check-in</w:t>
      </w:r>
    </w:p>
    <w:p w14:paraId="3D92E01B" w14:textId="77777777" w:rsidR="008C3131" w:rsidRPr="008C3131" w:rsidRDefault="008C3131" w:rsidP="008C3131">
      <w:pPr>
        <w:pStyle w:val="ListParagraph"/>
      </w:pPr>
      <w:r w:rsidRPr="008C3131">
        <w:t>when you asked us to change your plan.</w:t>
      </w:r>
    </w:p>
    <w:p w14:paraId="46AC2FC5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At your plan meeting we will explain how we created your draft budget.</w:t>
      </w:r>
    </w:p>
    <w:p w14:paraId="56B168BD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Then we will work with you to:</w:t>
      </w:r>
    </w:p>
    <w:p w14:paraId="6F0C0222" w14:textId="77777777" w:rsidR="008C3131" w:rsidRPr="008C3131" w:rsidRDefault="008C3131" w:rsidP="008C3131">
      <w:pPr>
        <w:pStyle w:val="ListParagraph"/>
      </w:pPr>
      <w:r w:rsidRPr="008C3131">
        <w:t>make sure the budget will support you</w:t>
      </w:r>
    </w:p>
    <w:p w14:paraId="3ABACCA3" w14:textId="77777777" w:rsidR="008C3131" w:rsidRPr="008C3131" w:rsidRDefault="008C3131" w:rsidP="008C3131">
      <w:pPr>
        <w:pStyle w:val="ListParagraph"/>
      </w:pPr>
      <w:r w:rsidRPr="008C3131">
        <w:t>change the budget if we need to.</w:t>
      </w:r>
    </w:p>
    <w:p w14:paraId="2B494D7A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You can find out more about creating your plan on the NDIS website. </w:t>
      </w:r>
    </w:p>
    <w:p w14:paraId="57D6E67B" w14:textId="7E60B23A" w:rsidR="008C3131" w:rsidRDefault="00A10815" w:rsidP="008C3131">
      <w:pPr>
        <w:rPr>
          <w:lang w:val="x-none" w:eastAsia="x-none"/>
        </w:rPr>
      </w:pPr>
      <w:hyperlink r:id="rId9" w:history="1">
        <w:r w:rsidR="008C3131" w:rsidRPr="008C3131">
          <w:rPr>
            <w:rStyle w:val="Hyperlink"/>
            <w:lang w:val="x-none" w:eastAsia="x-none"/>
          </w:rPr>
          <w:t>ourguidelines.ndis.gov.au/your-plan-menu/creating-your-plan</w:t>
        </w:r>
      </w:hyperlink>
    </w:p>
    <w:p w14:paraId="1D5AA7CF" w14:textId="476F2A0A" w:rsidR="008C3131" w:rsidRDefault="008C3131" w:rsidP="008C3131">
      <w:pPr>
        <w:pStyle w:val="Heading3"/>
      </w:pPr>
      <w:r w:rsidRPr="008C3131">
        <w:t>Your NDIA planner</w:t>
      </w:r>
    </w:p>
    <w:p w14:paraId="501F8811" w14:textId="77777777" w:rsidR="008C3131" w:rsidRDefault="008C3131" w:rsidP="008C3131">
      <w:r>
        <w:t xml:space="preserve">An </w:t>
      </w:r>
      <w:r w:rsidRPr="008C3131">
        <w:rPr>
          <w:rStyle w:val="Strong"/>
        </w:rPr>
        <w:t>NDIA planner</w:t>
      </w:r>
      <w:r>
        <w:t xml:space="preserve"> will work with you to create your plan.</w:t>
      </w:r>
    </w:p>
    <w:p w14:paraId="64B3DCB3" w14:textId="77777777" w:rsidR="008C3131" w:rsidRDefault="008C3131" w:rsidP="008C3131">
      <w:r>
        <w:t>An NDIA planner is someone who:</w:t>
      </w:r>
    </w:p>
    <w:p w14:paraId="6326A7C6" w14:textId="77777777" w:rsidR="008C3131" w:rsidRDefault="008C3131" w:rsidP="008C3131">
      <w:pPr>
        <w:pStyle w:val="ListParagraph"/>
      </w:pPr>
      <w:r>
        <w:t>works for the NDIA</w:t>
      </w:r>
    </w:p>
    <w:p w14:paraId="5CFF5495" w14:textId="77777777" w:rsidR="008C3131" w:rsidRDefault="008C3131" w:rsidP="008C3131">
      <w:pPr>
        <w:pStyle w:val="ListParagraph"/>
      </w:pPr>
      <w:r>
        <w:t>makes new plans</w:t>
      </w:r>
    </w:p>
    <w:p w14:paraId="4A5CC96C" w14:textId="77777777" w:rsidR="008C3131" w:rsidRDefault="008C3131" w:rsidP="008C3131">
      <w:pPr>
        <w:pStyle w:val="ListParagraph"/>
      </w:pPr>
      <w:r>
        <w:t>changes plans</w:t>
      </w:r>
    </w:p>
    <w:p w14:paraId="64A80049" w14:textId="77777777" w:rsidR="008C3131" w:rsidRDefault="008C3131" w:rsidP="008C3131">
      <w:pPr>
        <w:pStyle w:val="ListParagraph"/>
      </w:pPr>
      <w:r>
        <w:t>develops your plan budgets.</w:t>
      </w:r>
    </w:p>
    <w:p w14:paraId="1C1FD85F" w14:textId="77777777" w:rsidR="008C3131" w:rsidRDefault="008C3131" w:rsidP="008C3131">
      <w:r>
        <w:t>At your plan meeting your NDIA planner will talk with you about:</w:t>
      </w:r>
    </w:p>
    <w:p w14:paraId="0CBC84EA" w14:textId="77777777" w:rsidR="008C3131" w:rsidRDefault="008C3131" w:rsidP="008C3131">
      <w:pPr>
        <w:pStyle w:val="ListParagraph"/>
      </w:pPr>
      <w:r>
        <w:t>your life</w:t>
      </w:r>
    </w:p>
    <w:p w14:paraId="3743B4AA" w14:textId="77777777" w:rsidR="008C3131" w:rsidRDefault="008C3131" w:rsidP="008C3131">
      <w:pPr>
        <w:pStyle w:val="ListParagraph"/>
      </w:pPr>
      <w:r>
        <w:t>your goals</w:t>
      </w:r>
    </w:p>
    <w:p w14:paraId="3B76A551" w14:textId="77777777" w:rsidR="008C3131" w:rsidRDefault="008C3131" w:rsidP="008C3131">
      <w:pPr>
        <w:pStyle w:val="ListParagraph"/>
      </w:pPr>
      <w:r>
        <w:t>your day-to-day supports.</w:t>
      </w:r>
    </w:p>
    <w:p w14:paraId="51B0D9CF" w14:textId="77777777" w:rsidR="008C3131" w:rsidRDefault="008C3131" w:rsidP="008C3131">
      <w:r>
        <w:t>They will make sure:</w:t>
      </w:r>
    </w:p>
    <w:p w14:paraId="08A0BBAF" w14:textId="77777777" w:rsidR="008C3131" w:rsidRDefault="008C3131" w:rsidP="008C3131">
      <w:pPr>
        <w:pStyle w:val="ListParagraph"/>
      </w:pPr>
      <w:r>
        <w:t>they understand how you live your life</w:t>
      </w:r>
    </w:p>
    <w:p w14:paraId="0D067774" w14:textId="194CE81E" w:rsidR="008C3131" w:rsidRDefault="008C3131" w:rsidP="008C3131">
      <w:pPr>
        <w:pStyle w:val="ListParagraph"/>
      </w:pPr>
      <w:r>
        <w:t>the supports in your plan work together.</w:t>
      </w:r>
    </w:p>
    <w:p w14:paraId="4C8B5A66" w14:textId="141186C1" w:rsidR="008C3131" w:rsidRDefault="008C3131">
      <w:pPr>
        <w:spacing w:before="0" w:after="0" w:line="240" w:lineRule="auto"/>
      </w:pPr>
      <w:r>
        <w:br w:type="page"/>
      </w:r>
    </w:p>
    <w:p w14:paraId="7F6B5F32" w14:textId="3479428B" w:rsidR="008C3131" w:rsidRDefault="008C3131" w:rsidP="008C3131">
      <w:pPr>
        <w:pStyle w:val="Heading2"/>
      </w:pPr>
      <w:bookmarkStart w:id="88" w:name="_Toc153274871"/>
      <w:r w:rsidRPr="008C3131">
        <w:lastRenderedPageBreak/>
        <w:t>What to think about before your plan meeting</w:t>
      </w:r>
      <w:bookmarkEnd w:id="88"/>
    </w:p>
    <w:p w14:paraId="3298FD03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You can bring someone to support you. </w:t>
      </w:r>
    </w:p>
    <w:p w14:paraId="322F28BE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For example, a friend or family member.</w:t>
      </w:r>
    </w:p>
    <w:p w14:paraId="563AD3E5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It is also a good idea to think about how you want to manage your funding.</w:t>
      </w:r>
    </w:p>
    <w:p w14:paraId="29DFCDFC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For example, you might want to:</w:t>
      </w:r>
    </w:p>
    <w:p w14:paraId="09EE1591" w14:textId="77777777" w:rsidR="008C3131" w:rsidRPr="008C3131" w:rsidRDefault="008C3131" w:rsidP="008C3131">
      <w:pPr>
        <w:pStyle w:val="ListParagraph"/>
      </w:pPr>
      <w:r w:rsidRPr="008C3131">
        <w:t>manage your own funding</w:t>
      </w:r>
    </w:p>
    <w:p w14:paraId="0DBE0710" w14:textId="77777777" w:rsidR="008C3131" w:rsidRPr="008C3131" w:rsidRDefault="008C3131" w:rsidP="008C3131">
      <w:pPr>
        <w:pStyle w:val="ListParagraph"/>
      </w:pPr>
      <w:r w:rsidRPr="008C3131">
        <w:t>ask someone you trust.</w:t>
      </w:r>
    </w:p>
    <w:p w14:paraId="4E21AACE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You can also use a </w:t>
      </w:r>
      <w:r w:rsidRPr="008C3131">
        <w:rPr>
          <w:rStyle w:val="Strong"/>
          <w:lang w:val="x-none" w:eastAsia="x-none"/>
        </w:rPr>
        <w:t>plan manager</w:t>
      </w:r>
      <w:r w:rsidRPr="008C3131">
        <w:rPr>
          <w:lang w:val="x-none" w:eastAsia="x-none"/>
        </w:rPr>
        <w:t xml:space="preserve">. </w:t>
      </w:r>
    </w:p>
    <w:p w14:paraId="7CA2914D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A plan manger is someone who will manage your funding for you.</w:t>
      </w:r>
    </w:p>
    <w:p w14:paraId="03AD2978" w14:textId="67B22473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 can find out more about how you can manage your funding on</w:t>
      </w:r>
      <w:r>
        <w:rPr>
          <w:lang w:eastAsia="x-none"/>
        </w:rPr>
        <w:t> </w:t>
      </w:r>
      <w:r w:rsidRPr="008C3131">
        <w:rPr>
          <w:lang w:val="x-none" w:eastAsia="x-none"/>
        </w:rPr>
        <w:t>the</w:t>
      </w:r>
      <w:r>
        <w:rPr>
          <w:lang w:eastAsia="x-none"/>
        </w:rPr>
        <w:t> </w:t>
      </w:r>
      <w:r w:rsidRPr="008C3131">
        <w:rPr>
          <w:lang w:val="x-none" w:eastAsia="x-none"/>
        </w:rPr>
        <w:t xml:space="preserve">NDIS website. </w:t>
      </w:r>
    </w:p>
    <w:p w14:paraId="251C82B0" w14:textId="61DBE7F1" w:rsidR="008C3131" w:rsidRPr="008C3131" w:rsidRDefault="00A10815" w:rsidP="008C3131">
      <w:pPr>
        <w:rPr>
          <w:lang w:val="x-none" w:eastAsia="x-none"/>
        </w:rPr>
      </w:pPr>
      <w:hyperlink r:id="rId10" w:history="1">
        <w:r w:rsidR="008C3131" w:rsidRPr="008C3131">
          <w:rPr>
            <w:rStyle w:val="Hyperlink"/>
            <w:lang w:val="x-none" w:eastAsia="x-none"/>
          </w:rPr>
          <w:t>ourguidelines.ndis.gov.au/options-managing-your-funding</w:t>
        </w:r>
      </w:hyperlink>
    </w:p>
    <w:p w14:paraId="51CE6637" w14:textId="137AC21E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 should also think about how long you want to use this plan before</w:t>
      </w:r>
      <w:r>
        <w:rPr>
          <w:lang w:eastAsia="x-none"/>
        </w:rPr>
        <w:t> </w:t>
      </w:r>
      <w:r w:rsidRPr="008C3131">
        <w:rPr>
          <w:lang w:val="x-none" w:eastAsia="x-none"/>
        </w:rPr>
        <w:t>we</w:t>
      </w:r>
      <w:r>
        <w:rPr>
          <w:lang w:eastAsia="x-none"/>
        </w:rPr>
        <w:t> </w:t>
      </w:r>
      <w:r w:rsidRPr="008C3131">
        <w:rPr>
          <w:lang w:val="x-none" w:eastAsia="x-none"/>
        </w:rPr>
        <w:t xml:space="preserve">make you a new one. </w:t>
      </w:r>
    </w:p>
    <w:p w14:paraId="45EFEB4E" w14:textId="7634225F" w:rsid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try to make your plan go for as long as you want.</w:t>
      </w:r>
    </w:p>
    <w:p w14:paraId="6B12E674" w14:textId="7647867E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You can find out more about how long plans go for on the NDIS website. </w:t>
      </w:r>
    </w:p>
    <w:p w14:paraId="4F1FD91D" w14:textId="5D10679C" w:rsidR="008C3131" w:rsidRPr="008C3131" w:rsidRDefault="00A10815" w:rsidP="008C3131">
      <w:pPr>
        <w:rPr>
          <w:lang w:val="x-none" w:eastAsia="x-none"/>
        </w:rPr>
      </w:pPr>
      <w:hyperlink r:id="rId11" w:history="1">
        <w:r w:rsidR="008C3131" w:rsidRPr="008C3131">
          <w:rPr>
            <w:rStyle w:val="Hyperlink"/>
            <w:lang w:val="x-none" w:eastAsia="x-none"/>
          </w:rPr>
          <w:t>ourguidelines.ndis.gov.au/how-long-will-your-plan-go</w:t>
        </w:r>
      </w:hyperlink>
    </w:p>
    <w:p w14:paraId="0ABFDFBC" w14:textId="20E58FCA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If you want to manage your own funding, you need to have your bank</w:t>
      </w:r>
      <w:r>
        <w:rPr>
          <w:lang w:eastAsia="x-none"/>
        </w:rPr>
        <w:t> </w:t>
      </w:r>
      <w:r w:rsidRPr="008C3131">
        <w:rPr>
          <w:lang w:val="x-none" w:eastAsia="x-none"/>
        </w:rPr>
        <w:t xml:space="preserve">account details ready. </w:t>
      </w:r>
    </w:p>
    <w:p w14:paraId="7DF6F859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That way we know where to send your funding.</w:t>
      </w:r>
    </w:p>
    <w:p w14:paraId="06A2725C" w14:textId="13AF4F4E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It is a good idea to think about if things have changed for you since</w:t>
      </w:r>
      <w:r>
        <w:rPr>
          <w:lang w:eastAsia="x-none"/>
        </w:rPr>
        <w:t> </w:t>
      </w:r>
      <w:r w:rsidRPr="008C3131">
        <w:rPr>
          <w:lang w:val="x-none" w:eastAsia="x-none"/>
        </w:rPr>
        <w:t>you</w:t>
      </w:r>
      <w:r>
        <w:rPr>
          <w:lang w:eastAsia="x-none"/>
        </w:rPr>
        <w:t> </w:t>
      </w:r>
      <w:r w:rsidRPr="008C3131">
        <w:rPr>
          <w:lang w:val="x-none" w:eastAsia="x-none"/>
        </w:rPr>
        <w:t>spoke to us last.</w:t>
      </w:r>
    </w:p>
    <w:p w14:paraId="2109E8FF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 should contact us if you:</w:t>
      </w:r>
    </w:p>
    <w:p w14:paraId="143C539C" w14:textId="77777777" w:rsidR="008C3131" w:rsidRPr="008C3131" w:rsidRDefault="008C3131" w:rsidP="008C3131">
      <w:pPr>
        <w:pStyle w:val="ListParagraph"/>
      </w:pPr>
      <w:r w:rsidRPr="008C3131">
        <w:t>need different supports in your new plan</w:t>
      </w:r>
    </w:p>
    <w:p w14:paraId="69603A65" w14:textId="77777777" w:rsidR="008C3131" w:rsidRPr="008C3131" w:rsidRDefault="008C3131" w:rsidP="008C3131">
      <w:pPr>
        <w:pStyle w:val="ListParagraph"/>
      </w:pPr>
      <w:r w:rsidRPr="008C3131">
        <w:t>have different goals.</w:t>
      </w:r>
    </w:p>
    <w:p w14:paraId="2EA7E8CE" w14:textId="4391D7CC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lastRenderedPageBreak/>
        <w:t>It will help us to include the right supports in your plan.</w:t>
      </w:r>
    </w:p>
    <w:p w14:paraId="7A9AF150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It is also a good idea to prepare any information we asked for. </w:t>
      </w:r>
    </w:p>
    <w:p w14:paraId="25287909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You can give it to us at your plan meeting.</w:t>
      </w:r>
    </w:p>
    <w:p w14:paraId="1CB80233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You can also give us this information before your plan meeting. </w:t>
      </w:r>
    </w:p>
    <w:p w14:paraId="5A390D48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This can help us make your plan faster.</w:t>
      </w:r>
    </w:p>
    <w:p w14:paraId="2B149183" w14:textId="0D775F1C" w:rsid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 xml:space="preserve">You can find out how to contact us on page </w:t>
      </w: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PAGEREF _Ref152685350 \h </w:instrText>
      </w:r>
      <w:r>
        <w:rPr>
          <w:lang w:val="x-none" w:eastAsia="x-none"/>
        </w:rPr>
      </w:r>
      <w:r>
        <w:rPr>
          <w:lang w:val="x-none" w:eastAsia="x-none"/>
        </w:rPr>
        <w:fldChar w:fldCharType="separate"/>
      </w:r>
      <w:r w:rsidR="00B67AB7">
        <w:rPr>
          <w:noProof/>
          <w:lang w:val="x-none" w:eastAsia="x-none"/>
        </w:rPr>
        <w:t>7</w:t>
      </w:r>
      <w:r>
        <w:rPr>
          <w:lang w:val="x-none" w:eastAsia="x-none"/>
        </w:rPr>
        <w:fldChar w:fldCharType="end"/>
      </w:r>
      <w:r w:rsidRPr="008C3131">
        <w:rPr>
          <w:lang w:val="x-none" w:eastAsia="x-none"/>
        </w:rPr>
        <w:t>.</w:t>
      </w:r>
    </w:p>
    <w:p w14:paraId="356C8448" w14:textId="228DC9E6" w:rsidR="008C3131" w:rsidRDefault="008C3131" w:rsidP="008C3131">
      <w:pPr>
        <w:pStyle w:val="Heading2"/>
      </w:pPr>
      <w:bookmarkStart w:id="89" w:name="_Toc153274872"/>
      <w:r w:rsidRPr="008C3131">
        <w:t>What happens at your plan meeting</w:t>
      </w:r>
      <w:bookmarkEnd w:id="89"/>
    </w:p>
    <w:p w14:paraId="729FEA60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In your plan meeting we will talk about:</w:t>
      </w:r>
    </w:p>
    <w:p w14:paraId="7BEF660C" w14:textId="77777777" w:rsidR="008C3131" w:rsidRPr="008C3131" w:rsidRDefault="008C3131" w:rsidP="008C3131">
      <w:pPr>
        <w:pStyle w:val="ListParagraph"/>
      </w:pPr>
      <w:r w:rsidRPr="008C3131">
        <w:t>your goals – what you want to achieve</w:t>
      </w:r>
    </w:p>
    <w:p w14:paraId="2A2AE042" w14:textId="77777777" w:rsidR="008C3131" w:rsidRPr="008C3131" w:rsidRDefault="008C3131" w:rsidP="008C3131">
      <w:pPr>
        <w:pStyle w:val="ListParagraph"/>
        <w:ind w:right="-283"/>
        <w:rPr>
          <w:spacing w:val="-4"/>
        </w:rPr>
      </w:pPr>
      <w:r w:rsidRPr="008C3131">
        <w:rPr>
          <w:spacing w:val="-4"/>
        </w:rPr>
        <w:t>information about you – like where you live and the supports you get now.</w:t>
      </w:r>
    </w:p>
    <w:p w14:paraId="49EA0E3B" w14:textId="39F16389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explain the draft budget we made.</w:t>
      </w:r>
    </w:p>
    <w:p w14:paraId="3330C780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This includes:</w:t>
      </w:r>
    </w:p>
    <w:p w14:paraId="716239B6" w14:textId="77777777" w:rsidR="008C3131" w:rsidRPr="008C3131" w:rsidRDefault="008C3131" w:rsidP="008C3131">
      <w:pPr>
        <w:pStyle w:val="ListParagraph"/>
      </w:pPr>
      <w:r w:rsidRPr="008C3131">
        <w:t>how we made it</w:t>
      </w:r>
    </w:p>
    <w:p w14:paraId="0266C094" w14:textId="7C846305" w:rsidR="008C3131" w:rsidRPr="008C3131" w:rsidRDefault="008C3131" w:rsidP="008C3131">
      <w:pPr>
        <w:pStyle w:val="ListParagraph"/>
      </w:pPr>
      <w:r w:rsidRPr="008C3131">
        <w:t>the supports we believe you need for your disability.</w:t>
      </w:r>
    </w:p>
    <w:p w14:paraId="3AF6AEF4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also talk about any supports that are not in your draft budget.</w:t>
      </w:r>
    </w:p>
    <w:p w14:paraId="24A2A188" w14:textId="77777777" w:rsidR="008C3131" w:rsidRPr="008C3131" w:rsidRDefault="008C3131" w:rsidP="008C3131">
      <w:pPr>
        <w:rPr>
          <w:spacing w:val="-4"/>
          <w:lang w:val="x-none" w:eastAsia="x-none"/>
        </w:rPr>
      </w:pPr>
      <w:r w:rsidRPr="008C3131">
        <w:rPr>
          <w:spacing w:val="-4"/>
          <w:lang w:val="x-none" w:eastAsia="x-none"/>
        </w:rPr>
        <w:t>We will work with you to make sure your budget has the supports you need.</w:t>
      </w:r>
    </w:p>
    <w:p w14:paraId="0E1BB58D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This means we might change some parts of your draft budget.</w:t>
      </w:r>
    </w:p>
    <w:p w14:paraId="3B2289B1" w14:textId="21974012" w:rsid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might need you to give us more information before we can change your</w:t>
      </w:r>
      <w:r>
        <w:rPr>
          <w:lang w:eastAsia="x-none"/>
        </w:rPr>
        <w:t> </w:t>
      </w:r>
      <w:r w:rsidRPr="008C3131">
        <w:rPr>
          <w:lang w:val="x-none" w:eastAsia="x-none"/>
        </w:rPr>
        <w:t>budget.</w:t>
      </w:r>
    </w:p>
    <w:p w14:paraId="4297AF57" w14:textId="77777777" w:rsidR="008C3131" w:rsidRP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talk about who will manage your funding.</w:t>
      </w:r>
    </w:p>
    <w:p w14:paraId="058DD951" w14:textId="502E819C" w:rsidR="008C3131" w:rsidRDefault="008C3131" w:rsidP="008C3131">
      <w:pPr>
        <w:rPr>
          <w:lang w:val="x-none" w:eastAsia="x-none"/>
        </w:rPr>
      </w:pPr>
      <w:r w:rsidRPr="008C3131">
        <w:rPr>
          <w:lang w:val="x-none" w:eastAsia="x-none"/>
        </w:rPr>
        <w:t>We will also talk about how long you will use this plan for before we make you a new one.</w:t>
      </w:r>
    </w:p>
    <w:p w14:paraId="429F3F46" w14:textId="724B38C4" w:rsidR="008C3131" w:rsidRDefault="008C313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4ACDBD53" w14:textId="090F26AD" w:rsidR="008C3131" w:rsidRDefault="008C3131" w:rsidP="00B67AB7">
      <w:pPr>
        <w:pStyle w:val="Heading2"/>
        <w:spacing w:after="80"/>
      </w:pPr>
      <w:bookmarkStart w:id="90" w:name="_Toc153274873"/>
      <w:r w:rsidRPr="008C3131">
        <w:lastRenderedPageBreak/>
        <w:t>After your plan meeting</w:t>
      </w:r>
      <w:bookmarkEnd w:id="90"/>
    </w:p>
    <w:p w14:paraId="3B3BA46A" w14:textId="77777777" w:rsidR="008C3131" w:rsidRPr="008C3131" w:rsidRDefault="008C3131" w:rsidP="00B67AB7">
      <w:pPr>
        <w:spacing w:before="80" w:after="80"/>
        <w:rPr>
          <w:lang w:val="x-none" w:eastAsia="x-none"/>
        </w:rPr>
      </w:pPr>
      <w:r w:rsidRPr="008C3131">
        <w:rPr>
          <w:lang w:val="x-none" w:eastAsia="x-none"/>
        </w:rPr>
        <w:t xml:space="preserve">After your plan meeting, we will </w:t>
      </w:r>
      <w:r w:rsidRPr="008C3131">
        <w:rPr>
          <w:rStyle w:val="Strong"/>
          <w:lang w:val="x-none" w:eastAsia="x-none"/>
        </w:rPr>
        <w:t>approve</w:t>
      </w:r>
      <w:r w:rsidRPr="008C3131">
        <w:rPr>
          <w:lang w:val="x-none" w:eastAsia="x-none"/>
        </w:rPr>
        <w:t xml:space="preserve"> your plan as soon as we can.</w:t>
      </w:r>
    </w:p>
    <w:p w14:paraId="7A1F4E19" w14:textId="77777777" w:rsidR="008C3131" w:rsidRPr="008C3131" w:rsidRDefault="008C3131" w:rsidP="00B67AB7">
      <w:pPr>
        <w:spacing w:before="80" w:after="80"/>
        <w:rPr>
          <w:lang w:val="x-none" w:eastAsia="x-none"/>
        </w:rPr>
      </w:pPr>
      <w:r w:rsidRPr="008C3131">
        <w:rPr>
          <w:lang w:val="x-none" w:eastAsia="x-none"/>
        </w:rPr>
        <w:t>When we approve your plan, we agree to everything in it.</w:t>
      </w:r>
    </w:p>
    <w:p w14:paraId="1E03FBE3" w14:textId="77777777" w:rsidR="008C3131" w:rsidRPr="008C3131" w:rsidRDefault="008C3131" w:rsidP="00B67AB7">
      <w:pPr>
        <w:spacing w:before="80" w:after="80"/>
        <w:rPr>
          <w:lang w:val="x-none" w:eastAsia="x-none"/>
        </w:rPr>
      </w:pPr>
      <w:r w:rsidRPr="008C3131">
        <w:rPr>
          <w:lang w:val="x-none" w:eastAsia="x-none"/>
        </w:rPr>
        <w:t>Sometimes we can approve your plan at your plan meeting.</w:t>
      </w:r>
    </w:p>
    <w:p w14:paraId="19E2EF09" w14:textId="77777777" w:rsidR="008C3131" w:rsidRPr="008C3131" w:rsidRDefault="008C3131" w:rsidP="00B67AB7">
      <w:pPr>
        <w:spacing w:before="80" w:after="80"/>
        <w:rPr>
          <w:lang w:val="x-none" w:eastAsia="x-none"/>
        </w:rPr>
      </w:pPr>
      <w:r w:rsidRPr="008C3131">
        <w:rPr>
          <w:lang w:val="x-none" w:eastAsia="x-none"/>
        </w:rPr>
        <w:t>We will let you know how long we think it will take to approve your plan.</w:t>
      </w:r>
    </w:p>
    <w:p w14:paraId="31F8EF42" w14:textId="77777777" w:rsidR="008C3131" w:rsidRPr="008C3131" w:rsidRDefault="008C3131" w:rsidP="00B67AB7">
      <w:pPr>
        <w:spacing w:before="80" w:after="80"/>
        <w:rPr>
          <w:lang w:val="x-none" w:eastAsia="x-none"/>
        </w:rPr>
      </w:pPr>
      <w:r w:rsidRPr="008C3131">
        <w:rPr>
          <w:lang w:val="x-none" w:eastAsia="x-none"/>
        </w:rPr>
        <w:t>If we need more information, it might take longer.</w:t>
      </w:r>
    </w:p>
    <w:p w14:paraId="75BF9218" w14:textId="35FF794A" w:rsidR="008C3131" w:rsidRDefault="008C3131" w:rsidP="00B67AB7">
      <w:pPr>
        <w:spacing w:before="80" w:after="80"/>
        <w:rPr>
          <w:lang w:val="x-none" w:eastAsia="x-none"/>
        </w:rPr>
      </w:pPr>
      <w:r w:rsidRPr="008C3131">
        <w:rPr>
          <w:lang w:val="x-none" w:eastAsia="x-none"/>
        </w:rPr>
        <w:t>We will aim to approve your plan 56 days after you join the NDIS.</w:t>
      </w:r>
    </w:p>
    <w:p w14:paraId="7871F45E" w14:textId="77777777" w:rsidR="00B67AB7" w:rsidRPr="00B67AB7" w:rsidRDefault="00B67AB7" w:rsidP="00B67AB7">
      <w:pPr>
        <w:spacing w:before="80" w:after="80"/>
        <w:rPr>
          <w:lang w:val="x-none" w:eastAsia="x-none"/>
        </w:rPr>
      </w:pPr>
      <w:r w:rsidRPr="00B67AB7">
        <w:rPr>
          <w:lang w:val="x-none" w:eastAsia="x-none"/>
        </w:rPr>
        <w:t>For children under 9 years old we will aim to approve their plan in 90 days.</w:t>
      </w:r>
    </w:p>
    <w:p w14:paraId="46B89FAD" w14:textId="77777777" w:rsidR="00B67AB7" w:rsidRPr="00B67AB7" w:rsidRDefault="00B67AB7" w:rsidP="00B67AB7">
      <w:pPr>
        <w:spacing w:before="80" w:after="80"/>
        <w:rPr>
          <w:lang w:val="x-none" w:eastAsia="x-none"/>
        </w:rPr>
      </w:pPr>
      <w:r w:rsidRPr="00B67AB7">
        <w:rPr>
          <w:lang w:val="x-none" w:eastAsia="x-none"/>
        </w:rPr>
        <w:t>We will send you a copy of your plan when we approve it.</w:t>
      </w:r>
    </w:p>
    <w:p w14:paraId="33D28E7C" w14:textId="77777777" w:rsidR="00B67AB7" w:rsidRPr="00B67AB7" w:rsidRDefault="00B67AB7" w:rsidP="00B67AB7">
      <w:pPr>
        <w:spacing w:before="80" w:after="80"/>
        <w:rPr>
          <w:lang w:val="x-none" w:eastAsia="x-none"/>
        </w:rPr>
      </w:pPr>
      <w:r w:rsidRPr="00B67AB7">
        <w:rPr>
          <w:lang w:val="x-none" w:eastAsia="x-none"/>
        </w:rPr>
        <w:t>You can ask us to send a copy of your plan to other people as well.</w:t>
      </w:r>
    </w:p>
    <w:p w14:paraId="2FB0EE55" w14:textId="77777777" w:rsidR="00B67AB7" w:rsidRPr="00B67AB7" w:rsidRDefault="00B67AB7" w:rsidP="00B67AB7">
      <w:pPr>
        <w:spacing w:before="80" w:after="80"/>
        <w:rPr>
          <w:lang w:val="x-none" w:eastAsia="x-none"/>
        </w:rPr>
      </w:pPr>
      <w:r w:rsidRPr="00B67AB7">
        <w:rPr>
          <w:lang w:val="x-none" w:eastAsia="x-none"/>
        </w:rPr>
        <w:t>You can start using your plan after we approve it.</w:t>
      </w:r>
    </w:p>
    <w:p w14:paraId="31B41111" w14:textId="77777777" w:rsidR="00B67AB7" w:rsidRPr="00B67AB7" w:rsidRDefault="00B67AB7" w:rsidP="00B67AB7">
      <w:pPr>
        <w:spacing w:before="80" w:after="80"/>
        <w:rPr>
          <w:lang w:val="x-none" w:eastAsia="x-none"/>
        </w:rPr>
      </w:pPr>
      <w:r w:rsidRPr="00B67AB7">
        <w:rPr>
          <w:lang w:val="x-none" w:eastAsia="x-none"/>
        </w:rPr>
        <w:t>You can have a meeting with us about how to start using your plan.</w:t>
      </w:r>
    </w:p>
    <w:p w14:paraId="63FF7903" w14:textId="77777777" w:rsidR="00B67AB7" w:rsidRPr="00B67AB7" w:rsidRDefault="00B67AB7" w:rsidP="00B67AB7">
      <w:pPr>
        <w:spacing w:before="80" w:after="80"/>
        <w:rPr>
          <w:lang w:val="x-none" w:eastAsia="x-none"/>
        </w:rPr>
      </w:pPr>
      <w:r w:rsidRPr="00B67AB7">
        <w:rPr>
          <w:lang w:val="x-none" w:eastAsia="x-none"/>
        </w:rPr>
        <w:t>We call this a ‘plan implementation meeting’.</w:t>
      </w:r>
    </w:p>
    <w:p w14:paraId="5AD25F00" w14:textId="77777777" w:rsidR="00B67AB7" w:rsidRPr="00B67AB7" w:rsidRDefault="00B67AB7" w:rsidP="00B67AB7">
      <w:pPr>
        <w:spacing w:before="80" w:after="80"/>
        <w:ind w:right="-170"/>
        <w:rPr>
          <w:spacing w:val="-4"/>
          <w:lang w:val="x-none" w:eastAsia="x-none"/>
        </w:rPr>
      </w:pPr>
      <w:r w:rsidRPr="00B67AB7">
        <w:rPr>
          <w:spacing w:val="-4"/>
          <w:lang w:val="x-none" w:eastAsia="x-none"/>
        </w:rPr>
        <w:t>You can find out more about how to start using your plan on the NDIS website.</w:t>
      </w:r>
    </w:p>
    <w:p w14:paraId="789633AE" w14:textId="771DB927" w:rsidR="00B67AB7" w:rsidRPr="008C3131" w:rsidRDefault="00A10815" w:rsidP="00B67AB7">
      <w:pPr>
        <w:spacing w:before="80" w:after="80"/>
        <w:rPr>
          <w:lang w:val="x-none" w:eastAsia="x-none"/>
        </w:rPr>
      </w:pPr>
      <w:hyperlink r:id="rId12" w:history="1">
        <w:r w:rsidR="00B67AB7" w:rsidRPr="00B67AB7">
          <w:rPr>
            <w:rStyle w:val="Hyperlink"/>
            <w:lang w:val="x-none" w:eastAsia="x-none"/>
          </w:rPr>
          <w:t>ourguidelines.ndis.gov.au/your-plan-menu/your-plan</w:t>
        </w:r>
      </w:hyperlink>
    </w:p>
    <w:p w14:paraId="75FD3F08" w14:textId="585DDAEC" w:rsidR="001670F0" w:rsidRPr="001670F0" w:rsidRDefault="001670F0" w:rsidP="00B67AB7">
      <w:pPr>
        <w:pStyle w:val="Heading2"/>
        <w:spacing w:after="80"/>
      </w:pPr>
      <w:bookmarkStart w:id="91" w:name="_Ref152685350"/>
      <w:bookmarkStart w:id="92" w:name="_Ref152686704"/>
      <w:bookmarkStart w:id="93" w:name="_Toc153274874"/>
      <w:r w:rsidRPr="001670F0">
        <w:t>More information</w:t>
      </w:r>
      <w:bookmarkEnd w:id="91"/>
      <w:bookmarkEnd w:id="92"/>
      <w:bookmarkEnd w:id="93"/>
    </w:p>
    <w:p w14:paraId="322AD756" w14:textId="2A5C620E" w:rsidR="001670F0" w:rsidRDefault="001670F0" w:rsidP="00B67AB7">
      <w:pPr>
        <w:spacing w:before="80" w:after="80"/>
      </w:pPr>
      <w:r w:rsidRPr="001670F0">
        <w:t>For more information about this fact sheet, please contact us.</w:t>
      </w:r>
    </w:p>
    <w:p w14:paraId="57CFA9A8" w14:textId="77777777" w:rsidR="001670F0" w:rsidRDefault="001670F0" w:rsidP="00B67AB7">
      <w:pPr>
        <w:spacing w:before="80" w:after="80"/>
      </w:pPr>
      <w:r>
        <w:t>You can call us.</w:t>
      </w:r>
    </w:p>
    <w:p w14:paraId="54AC78E8" w14:textId="77777777" w:rsidR="001670F0" w:rsidRPr="001670F0" w:rsidRDefault="001670F0" w:rsidP="00B67AB7">
      <w:pPr>
        <w:spacing w:before="80" w:after="80"/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B67AB7">
      <w:pPr>
        <w:spacing w:before="80" w:after="80"/>
      </w:pPr>
      <w:r>
        <w:t>You can send us an email.</w:t>
      </w:r>
    </w:p>
    <w:p w14:paraId="6715DAF0" w14:textId="68860C16" w:rsidR="001670F0" w:rsidRDefault="00A10815" w:rsidP="00B67AB7">
      <w:pPr>
        <w:spacing w:before="80" w:after="80"/>
      </w:pPr>
      <w:hyperlink r:id="rId13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B67AB7">
      <w:pPr>
        <w:spacing w:before="80" w:after="80"/>
      </w:pPr>
      <w:r>
        <w:t>You can visit one of our offices in person.</w:t>
      </w:r>
    </w:p>
    <w:p w14:paraId="748D7A10" w14:textId="449399F5" w:rsidR="001670F0" w:rsidRDefault="001670F0" w:rsidP="00B67AB7">
      <w:pPr>
        <w:spacing w:before="80" w:after="80"/>
      </w:pPr>
      <w:r>
        <w:t>You can find an office near you on the NDIS website.</w:t>
      </w:r>
    </w:p>
    <w:p w14:paraId="47681CA1" w14:textId="54C595F8" w:rsidR="001670F0" w:rsidRDefault="00A10815" w:rsidP="00B67AB7">
      <w:pPr>
        <w:spacing w:before="80" w:after="80"/>
      </w:pPr>
      <w:hyperlink r:id="rId14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4" w:name="_Ref152587809"/>
      <w:bookmarkStart w:id="95" w:name="_Toc153274875"/>
      <w:r w:rsidRPr="001670F0">
        <w:lastRenderedPageBreak/>
        <w:t>Word list</w:t>
      </w:r>
      <w:bookmarkEnd w:id="94"/>
      <w:bookmarkEnd w:id="95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07BA8609" w14:textId="77777777" w:rsidR="00B67AB7" w:rsidRPr="00B67AB7" w:rsidRDefault="00B67AB7" w:rsidP="0015309E">
      <w:pPr>
        <w:pStyle w:val="Wordlist"/>
        <w:spacing w:before="240"/>
      </w:pPr>
      <w:r w:rsidRPr="00B67AB7">
        <w:t>Approve</w:t>
      </w:r>
    </w:p>
    <w:p w14:paraId="17CDEAB6" w14:textId="19B4CDB4" w:rsidR="00B67AB7" w:rsidRDefault="00B67AB7" w:rsidP="00B67AB7">
      <w:pPr>
        <w:rPr>
          <w:lang w:val="x-none" w:eastAsia="x-none"/>
        </w:rPr>
      </w:pPr>
      <w:r w:rsidRPr="00B67AB7">
        <w:rPr>
          <w:lang w:val="x-none" w:eastAsia="x-none"/>
        </w:rPr>
        <w:t>When we approve your plan, we agree to everything in it.</w:t>
      </w:r>
    </w:p>
    <w:p w14:paraId="4FA10930" w14:textId="77777777" w:rsidR="00D05EC3" w:rsidRPr="00D05EC3" w:rsidRDefault="00D05EC3" w:rsidP="0015309E">
      <w:pPr>
        <w:pStyle w:val="Wordlist"/>
        <w:spacing w:before="240"/>
      </w:pPr>
      <w:r w:rsidRPr="00D05EC3">
        <w:t>Budget</w:t>
      </w:r>
    </w:p>
    <w:p w14:paraId="0683FCFA" w14:textId="711CA8CA" w:rsidR="00D05EC3" w:rsidRDefault="00B67AB7" w:rsidP="00B67AB7">
      <w:r w:rsidRPr="00B67AB7">
        <w:t>Your budget is how we split the funding in your plan.</w:t>
      </w:r>
    </w:p>
    <w:p w14:paraId="063D876A" w14:textId="77777777" w:rsidR="00B67AB7" w:rsidRPr="00B67AB7" w:rsidRDefault="00B67AB7" w:rsidP="0015309E">
      <w:pPr>
        <w:pStyle w:val="Wordlist"/>
        <w:spacing w:before="240"/>
      </w:pPr>
      <w:r w:rsidRPr="00B67AB7">
        <w:t xml:space="preserve">Draft </w:t>
      </w:r>
    </w:p>
    <w:p w14:paraId="01809500" w14:textId="77777777" w:rsidR="00B67AB7" w:rsidRDefault="00B67AB7" w:rsidP="00B67AB7">
      <w:r>
        <w:t>A draft is a document that is not finished.</w:t>
      </w:r>
    </w:p>
    <w:p w14:paraId="0BD831BD" w14:textId="3CE0C9E9" w:rsidR="00B67AB7" w:rsidRPr="00D05EC3" w:rsidRDefault="00B67AB7" w:rsidP="00B67AB7">
      <w:r>
        <w:t>Some things in a draft might change later.</w:t>
      </w:r>
    </w:p>
    <w:p w14:paraId="733789B8" w14:textId="77777777" w:rsidR="001670F0" w:rsidRPr="001670F0" w:rsidRDefault="001670F0" w:rsidP="0015309E">
      <w:pPr>
        <w:pStyle w:val="Wordlist"/>
        <w:spacing w:before="240"/>
      </w:pPr>
      <w:r w:rsidRPr="001670F0"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56845633" w14:textId="77777777" w:rsidR="00D05EC3" w:rsidRPr="00D05EC3" w:rsidRDefault="00D05EC3" w:rsidP="0015309E">
      <w:pPr>
        <w:pStyle w:val="Wordlist"/>
        <w:spacing w:before="240"/>
      </w:pPr>
      <w:r w:rsidRPr="00D05EC3">
        <w:t>NDIA planner</w:t>
      </w:r>
    </w:p>
    <w:p w14:paraId="2DEBC429" w14:textId="77777777" w:rsidR="00D05EC3" w:rsidRP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>An NDIA planner is someone who:</w:t>
      </w:r>
    </w:p>
    <w:p w14:paraId="48D1265F" w14:textId="77777777" w:rsidR="00D05EC3" w:rsidRPr="00D05EC3" w:rsidRDefault="00D05EC3" w:rsidP="00D05EC3">
      <w:pPr>
        <w:pStyle w:val="ListParagraph"/>
      </w:pPr>
      <w:r w:rsidRPr="00D05EC3">
        <w:t>works for the NDIA</w:t>
      </w:r>
    </w:p>
    <w:p w14:paraId="1AB9DD4F" w14:textId="77777777" w:rsidR="00D05EC3" w:rsidRPr="00D05EC3" w:rsidRDefault="00D05EC3" w:rsidP="00D05EC3">
      <w:pPr>
        <w:pStyle w:val="ListParagraph"/>
      </w:pPr>
      <w:r w:rsidRPr="00D05EC3">
        <w:t>makes new plans</w:t>
      </w:r>
    </w:p>
    <w:p w14:paraId="676BEE86" w14:textId="77777777" w:rsidR="00D05EC3" w:rsidRPr="00D05EC3" w:rsidRDefault="00D05EC3" w:rsidP="00D05EC3">
      <w:pPr>
        <w:pStyle w:val="ListParagraph"/>
      </w:pPr>
      <w:r w:rsidRPr="00D05EC3">
        <w:t>changes plans</w:t>
      </w:r>
    </w:p>
    <w:p w14:paraId="38719CC8" w14:textId="32AA67D1" w:rsidR="00D05EC3" w:rsidRDefault="00D05EC3" w:rsidP="00D05EC3">
      <w:pPr>
        <w:pStyle w:val="ListParagraph"/>
      </w:pPr>
      <w:r w:rsidRPr="00D05EC3">
        <w:t>develops your plan budgets.</w:t>
      </w:r>
    </w:p>
    <w:p w14:paraId="4717249E" w14:textId="215390A5" w:rsidR="00B67AB7" w:rsidRDefault="00B67AB7">
      <w:pPr>
        <w:spacing w:before="0" w:after="0" w:line="240" w:lineRule="auto"/>
      </w:pPr>
      <w:r>
        <w:br w:type="page"/>
      </w:r>
    </w:p>
    <w:p w14:paraId="61F24E95" w14:textId="77777777" w:rsidR="00B9400E" w:rsidRPr="00B9400E" w:rsidRDefault="00B9400E" w:rsidP="0015309E">
      <w:pPr>
        <w:pStyle w:val="Wordlist"/>
        <w:spacing w:before="240"/>
      </w:pPr>
      <w:r w:rsidRPr="00B9400E">
        <w:lastRenderedPageBreak/>
        <w:t>NDIS plan</w:t>
      </w:r>
    </w:p>
    <w:p w14:paraId="27BD9235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r NDIS plan is a document that has information about:</w:t>
      </w:r>
    </w:p>
    <w:p w14:paraId="2E9EBA32" w14:textId="77777777" w:rsidR="00B9400E" w:rsidRPr="00B9400E" w:rsidRDefault="00B9400E" w:rsidP="00B9400E">
      <w:pPr>
        <w:pStyle w:val="ListParagraph"/>
      </w:pPr>
      <w:r w:rsidRPr="00B9400E">
        <w:t xml:space="preserve">you and your goals </w:t>
      </w:r>
    </w:p>
    <w:p w14:paraId="1A59D9D2" w14:textId="77777777" w:rsidR="00B9400E" w:rsidRPr="00B9400E" w:rsidRDefault="00B9400E" w:rsidP="00B9400E">
      <w:pPr>
        <w:pStyle w:val="ListParagraph"/>
      </w:pPr>
      <w:r w:rsidRPr="00B9400E">
        <w:t>the supports you need</w:t>
      </w:r>
    </w:p>
    <w:p w14:paraId="7776BEC0" w14:textId="767E89C6" w:rsidR="00D05EC3" w:rsidRDefault="00B9400E" w:rsidP="00B9400E">
      <w:pPr>
        <w:pStyle w:val="ListParagraph"/>
      </w:pPr>
      <w:r w:rsidRPr="00B9400E">
        <w:t>the funding the NDIS will give you.</w:t>
      </w:r>
    </w:p>
    <w:p w14:paraId="473A81E8" w14:textId="77777777" w:rsidR="00B67AB7" w:rsidRPr="00B67AB7" w:rsidRDefault="00B67AB7" w:rsidP="0015309E">
      <w:pPr>
        <w:pStyle w:val="Wordlist"/>
        <w:spacing w:before="240"/>
        <w:rPr>
          <w:w w:val="103"/>
        </w:rPr>
      </w:pPr>
      <w:r w:rsidRPr="00B67AB7">
        <w:rPr>
          <w:w w:val="103"/>
        </w:rPr>
        <w:t>Plan manager</w:t>
      </w:r>
    </w:p>
    <w:p w14:paraId="2A968D68" w14:textId="77777777" w:rsidR="00B67AB7" w:rsidRPr="00B67AB7" w:rsidRDefault="00B67AB7" w:rsidP="00B67AB7">
      <w:pPr>
        <w:rPr>
          <w:w w:val="103"/>
          <w:lang w:val="en-GB" w:eastAsia="en-AU"/>
        </w:rPr>
      </w:pPr>
      <w:r w:rsidRPr="00B67AB7">
        <w:rPr>
          <w:w w:val="103"/>
          <w:lang w:val="en-GB" w:eastAsia="en-AU"/>
        </w:rPr>
        <w:t>A plan manager is someone who will manage your funding for you.</w:t>
      </w:r>
    </w:p>
    <w:p w14:paraId="757DB64B" w14:textId="6DBE1F82" w:rsidR="00EC31C6" w:rsidRPr="00C6515A" w:rsidRDefault="009343F6" w:rsidP="00B67AB7">
      <w:pPr>
        <w:spacing w:before="9600"/>
      </w:pPr>
      <w:bookmarkStart w:id="96" w:name="_Toc6390577"/>
      <w:bookmarkStart w:id="97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5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B67AB7">
        <w:rPr>
          <w:sz w:val="24"/>
          <w:szCs w:val="20"/>
        </w:rPr>
        <w:t>N</w:t>
      </w:r>
      <w:r w:rsidRPr="00D1569F">
        <w:rPr>
          <w:sz w:val="24"/>
          <w:szCs w:val="20"/>
        </w:rPr>
        <w:t>.</w:t>
      </w:r>
      <w:bookmarkEnd w:id="96"/>
      <w:bookmarkEnd w:id="97"/>
    </w:p>
    <w:sectPr w:rsidR="00EC31C6" w:rsidRPr="00C6515A" w:rsidSect="009343F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09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2A1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131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5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AB7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uiPriority w:val="99"/>
    <w:qFormat/>
    <w:rsid w:val="00B67AB7"/>
    <w:pPr>
      <w:spacing w:before="48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mailto:enquiries@ndis.gov.au" TargetMode="External"/><Relationship Id="rId18" Type="http://schemas.openxmlformats.org/officeDocument/2006/relationships/footer" Target="footer1.xm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your-plan-menu/your-plan" TargetMode="External"/><Relationship Id="rId17" Type="http://schemas.openxmlformats.org/officeDocument/2006/relationships/header" Target="header2.xm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how-long-will-your-plan-go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urguidelines.ndis.gov.au/options-managing-your-funding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your-plan-menu/creating-your-plan" TargetMode="External"/><Relationship Id="rId14" Type="http://schemas.openxmlformats.org/officeDocument/2006/relationships/hyperlink" Target="http://www.ndis.gov.au/contact/location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7DDA73-2E93-4E97-9947-2F172A230DC6}"/>
</file>

<file path=customXml/itemProps3.xml><?xml version="1.0" encoding="utf-8"?>
<ds:datastoreItem xmlns:ds="http://schemas.openxmlformats.org/officeDocument/2006/customXml" ds:itemID="{00E58B92-CABD-476D-9E09-DDD50F3A504A}"/>
</file>

<file path=customXml/itemProps4.xml><?xml version="1.0" encoding="utf-8"?>
<ds:datastoreItem xmlns:ds="http://schemas.openxmlformats.org/officeDocument/2006/customXml" ds:itemID="{12321D25-4F01-4462-9F8F-9A9B239A7C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9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ing your plan</vt:lpstr>
    </vt:vector>
  </TitlesOfParts>
  <Company/>
  <LinksUpToDate>false</LinksUpToDate>
  <CharactersWithSpaces>795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your plan</dc:title>
  <dc:subject/>
  <dc:creator>NDIA</dc:creator>
  <cp:keywords/>
  <dc:description/>
  <cp:lastModifiedBy>Taylah Hutchinson</cp:lastModifiedBy>
  <cp:revision>4</cp:revision>
  <cp:lastPrinted>2019-09-17T06:26:00Z</cp:lastPrinted>
  <dcterms:created xsi:type="dcterms:W3CDTF">2023-12-12T00:46:00Z</dcterms:created>
  <dcterms:modified xsi:type="dcterms:W3CDTF">2023-12-12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